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4B4EF" w14:textId="77777777" w:rsidR="00356483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rFonts w:ascii="Times New Roman" w:hAnsi="Times New Roman" w:cs="Times New Roman"/>
          <w:b/>
          <w:bCs/>
          <w:sz w:val="32"/>
          <w:szCs w:val="32"/>
        </w:rPr>
        <w:t>C-DAC Mumbai</w:t>
      </w:r>
      <w:r w:rsidRPr="00356483">
        <w:rPr>
          <w:b/>
          <w:bCs/>
          <w:sz w:val="32"/>
          <w:szCs w:val="32"/>
        </w:rPr>
        <w:t xml:space="preserve">  </w:t>
      </w:r>
      <w:r w:rsidRPr="00356483">
        <w:rPr>
          <w:b/>
          <w:bCs/>
        </w:rPr>
        <w:t xml:space="preserve">                                     </w:t>
      </w:r>
    </w:p>
    <w:p w14:paraId="195740F5" w14:textId="14BCD143" w:rsidR="00CB68B2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b/>
          <w:bCs/>
        </w:rPr>
        <w:t xml:space="preserve"> Date 26/09/2024</w:t>
      </w:r>
    </w:p>
    <w:p w14:paraId="4363BD23" w14:textId="77777777" w:rsidR="00CB68B2" w:rsidRPr="00356483" w:rsidRDefault="00CB68B2" w:rsidP="00356483">
      <w:pPr>
        <w:pStyle w:val="NoSpacing"/>
        <w:jc w:val="center"/>
        <w:rPr>
          <w:b/>
          <w:bCs/>
        </w:rPr>
      </w:pPr>
    </w:p>
    <w:p w14:paraId="645BC227" w14:textId="7862F953" w:rsidR="00CB68B2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rFonts w:ascii="Times New Roman" w:hAnsi="Times New Roman" w:cs="Times New Roman"/>
          <w:b/>
          <w:bCs/>
          <w:sz w:val="28"/>
          <w:szCs w:val="28"/>
        </w:rPr>
        <w:t>Subject: Algorithm and Data Structure</w:t>
      </w:r>
    </w:p>
    <w:p w14:paraId="2F343539" w14:textId="6DDBCF35" w:rsidR="00CB68B2" w:rsidRDefault="00CB68B2" w:rsidP="0035648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6483">
        <w:rPr>
          <w:rFonts w:ascii="Times New Roman" w:hAnsi="Times New Roman" w:cs="Times New Roman"/>
          <w:b/>
          <w:bCs/>
          <w:sz w:val="28"/>
          <w:szCs w:val="28"/>
        </w:rPr>
        <w:t xml:space="preserve">Assignment </w:t>
      </w:r>
      <w:r w:rsidR="00356483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2937ACA" w14:textId="77777777" w:rsidR="00B02454" w:rsidRDefault="00B02454" w:rsidP="000D1589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B0BA258" w14:textId="77777777" w:rsidR="00B02454" w:rsidRPr="00B02454" w:rsidRDefault="00B02454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F721CAF" w14:textId="54C601AB" w:rsidR="000D1589" w:rsidRPr="00B02454" w:rsidRDefault="000D1589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Rohit </w:t>
      </w:r>
      <w:proofErr w:type="spellStart"/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wal</w:t>
      </w:r>
      <w:proofErr w:type="spellEnd"/>
    </w:p>
    <w:p w14:paraId="6A588294" w14:textId="3A972DD4" w:rsidR="00B02454" w:rsidRPr="00B02454" w:rsidRDefault="00B02454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DAC Mumbai</w:t>
      </w:r>
    </w:p>
    <w:p w14:paraId="14A1A282" w14:textId="77777777" w:rsidR="000D1589" w:rsidRPr="00356483" w:rsidRDefault="000D1589" w:rsidP="0035648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5841A49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C6BE9AF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2E90559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5A8F2C0C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0EAAA7F" w14:textId="407EC66D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sz w:val="24"/>
          <w:szCs w:val="24"/>
        </w:rPr>
        <w:t xml:space="preserve">Solve the </w:t>
      </w:r>
      <w:proofErr w:type="gramStart"/>
      <w:r w:rsidRPr="00BF4196">
        <w:rPr>
          <w:sz w:val="24"/>
          <w:szCs w:val="24"/>
        </w:rPr>
        <w:t>assignment  with</w:t>
      </w:r>
      <w:proofErr w:type="gramEnd"/>
      <w:r w:rsidRPr="00BF4196">
        <w:rPr>
          <w:sz w:val="24"/>
          <w:szCs w:val="24"/>
        </w:rPr>
        <w:t xml:space="preserve"> following  thing to be added in each question.</w:t>
      </w:r>
    </w:p>
    <w:p w14:paraId="459B74FF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77E43094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0828902F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7301CA4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2BC77095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1D36D607" w14:textId="77777777" w:rsidR="00BF4196" w:rsidRPr="0037640D" w:rsidRDefault="00BF4196" w:rsidP="00356483">
      <w:pPr>
        <w:pStyle w:val="NoSpacing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5BBD9279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  <w:color w:val="FF0000"/>
        </w:rPr>
      </w:pPr>
    </w:p>
    <w:p w14:paraId="12A9142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1. Printing Patterns</w:t>
      </w:r>
    </w:p>
    <w:p w14:paraId="7B781BF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print patterns such as a right triangle of stars.</w:t>
      </w:r>
    </w:p>
    <w:p w14:paraId="49D5210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061DF9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15CB84F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BB8BAC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n = 3</w:t>
      </w:r>
    </w:p>
    <w:p w14:paraId="38E2C70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</w:t>
      </w:r>
    </w:p>
    <w:p w14:paraId="6EFA23B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</w:t>
      </w:r>
    </w:p>
    <w:p w14:paraId="0D3A25D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</w:t>
      </w:r>
    </w:p>
    <w:p w14:paraId="0AC964B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</w:t>
      </w:r>
    </w:p>
    <w:p w14:paraId="6B29BD9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n = 5</w:t>
      </w:r>
    </w:p>
    <w:p w14:paraId="3B5BF08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</w:t>
      </w:r>
    </w:p>
    <w:p w14:paraId="512813D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</w:t>
      </w:r>
    </w:p>
    <w:p w14:paraId="098DBE94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</w:t>
      </w:r>
    </w:p>
    <w:p w14:paraId="1DD4F25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</w:t>
      </w:r>
    </w:p>
    <w:p w14:paraId="0D61740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*</w:t>
      </w:r>
    </w:p>
    <w:p w14:paraId="6EAE1A5E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**</w:t>
      </w:r>
    </w:p>
    <w:p w14:paraId="15C35459" w14:textId="285375FE" w:rsidR="00B02454" w:rsidRPr="00D81829" w:rsidRDefault="00B02454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49F3F170" wp14:editId="08803BFC">
            <wp:extent cx="4588808" cy="4024745"/>
            <wp:effectExtent l="0" t="0" r="0" b="0"/>
            <wp:docPr id="493397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83" cy="403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349A2" w14:textId="77777777" w:rsidR="0078590F" w:rsidRDefault="0078590F" w:rsidP="00356483">
      <w:pPr>
        <w:pStyle w:val="NoSpacing"/>
        <w:rPr>
          <w:rFonts w:ascii="Times New Roman" w:hAnsi="Times New Roman" w:cs="Times New Roman"/>
          <w:bCs/>
        </w:rPr>
      </w:pPr>
    </w:p>
    <w:p w14:paraId="6ECA4A7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>class Q1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Pattern{</w:t>
      </w:r>
      <w:proofErr w:type="gramEnd"/>
    </w:p>
    <w:p w14:paraId="6197586C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0628130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static void 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pattern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>int n){</w:t>
      </w:r>
    </w:p>
    <w:p w14:paraId="4A6FE88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i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=0;i&lt;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n;i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++){</w:t>
      </w:r>
    </w:p>
    <w:p w14:paraId="4238B18D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>int j=0;j&lt;=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i;j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++){</w:t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//time complexity = O(n^2)</w:t>
      </w:r>
    </w:p>
    <w:p w14:paraId="140049A3" w14:textId="4CBACB0C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* ");</w:t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  <w:t>//space complexity =</w:t>
      </w:r>
      <w:proofErr w:type="gramStart"/>
      <w:r w:rsidR="003E5A20">
        <w:rPr>
          <w:rFonts w:ascii="Times New Roman" w:hAnsi="Times New Roman" w:cs="Times New Roman"/>
          <w:bCs/>
          <w:color w:val="C45911" w:themeColor="accent2" w:themeShade="BF"/>
        </w:rPr>
        <w:t>O(</w:t>
      </w:r>
      <w:proofErr w:type="gramEnd"/>
      <w:r w:rsidR="003E5A20">
        <w:rPr>
          <w:rFonts w:ascii="Times New Roman" w:hAnsi="Times New Roman" w:cs="Times New Roman"/>
          <w:bCs/>
          <w:color w:val="C45911" w:themeColor="accent2" w:themeShade="BF"/>
        </w:rPr>
        <w:t>1)</w:t>
      </w:r>
    </w:p>
    <w:p w14:paraId="6A15BCC4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5EF7A124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CEDB82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26BF3E8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11CDE8D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236AD50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547C361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public static void 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main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String 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args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[]){</w:t>
      </w:r>
    </w:p>
    <w:p w14:paraId="3C34703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42C2CA7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int n1 = 5; </w:t>
      </w:r>
    </w:p>
    <w:p w14:paraId="45DE568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int n2 = 3;</w:t>
      </w:r>
    </w:p>
    <w:p w14:paraId="7DAA595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0B31AEA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When n = "+n1);</w:t>
      </w:r>
    </w:p>
    <w:p w14:paraId="0C060CE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pattern(n1);</w:t>
      </w:r>
    </w:p>
    <w:p w14:paraId="5F2A5B7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770340F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2DF222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52F4D9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12C0CF56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When n = "+n2);</w:t>
      </w:r>
    </w:p>
    <w:p w14:paraId="09DEC72D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pattern(n2);</w:t>
      </w:r>
    </w:p>
    <w:p w14:paraId="428BADE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lastRenderedPageBreak/>
        <w:tab/>
        <w:t>}</w:t>
      </w:r>
    </w:p>
    <w:p w14:paraId="039BB61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07A4454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2E7795DD" w14:textId="44036B5F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>}</w:t>
      </w:r>
    </w:p>
    <w:p w14:paraId="28368DD3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51627D9E" w14:textId="007AD86F" w:rsidR="00954380" w:rsidRDefault="00954380" w:rsidP="00356483">
      <w:pPr>
        <w:pStyle w:val="NoSpacing"/>
        <w:rPr>
          <w:rFonts w:ascii="Times New Roman" w:hAnsi="Times New Roman" w:cs="Times New Roman"/>
        </w:rPr>
      </w:pPr>
      <w:r w:rsidRPr="00954380">
        <w:rPr>
          <w:rFonts w:ascii="Times New Roman" w:hAnsi="Times New Roman" w:cs="Times New Roman"/>
          <w:noProof/>
        </w:rPr>
        <w:drawing>
          <wp:inline distT="0" distB="0" distL="0" distR="0" wp14:anchorId="03CDBFDE" wp14:editId="28BE990A">
            <wp:extent cx="5943600" cy="2764155"/>
            <wp:effectExtent l="0" t="0" r="0" b="0"/>
            <wp:docPr id="823674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6745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38AA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3AE4BBF1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6285ACDE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34B16326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62A593D6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087E3A86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740C540C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671C20C1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44D9909F" w14:textId="77777777" w:rsidR="00954380" w:rsidRPr="00BF4196" w:rsidRDefault="00954380" w:rsidP="00356483">
      <w:pPr>
        <w:pStyle w:val="NoSpacing"/>
        <w:rPr>
          <w:rFonts w:ascii="Times New Roman" w:hAnsi="Times New Roman" w:cs="Times New Roman"/>
        </w:rPr>
      </w:pPr>
    </w:p>
    <w:p w14:paraId="4FEB8CE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2. Remove Array Duplicates</w:t>
      </w:r>
    </w:p>
    <w:p w14:paraId="1A8A3F8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move duplicates from a sorted array and return the new length of the array.</w:t>
      </w:r>
    </w:p>
    <w:p w14:paraId="44B5142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71D3401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504F5C7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0F9C446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1, 2]</w:t>
      </w:r>
    </w:p>
    <w:p w14:paraId="78F8520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2</w:t>
      </w:r>
    </w:p>
    <w:p w14:paraId="6970662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0, 0, 1, 1, 2, 2, 3, 3]</w:t>
      </w:r>
    </w:p>
    <w:p w14:paraId="180BF79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4</w:t>
      </w:r>
    </w:p>
    <w:p w14:paraId="1E26BE71" w14:textId="00FBBB35" w:rsidR="00B40C63" w:rsidRDefault="00407716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23B47DE7" wp14:editId="70ACA537">
            <wp:extent cx="5943600" cy="7680960"/>
            <wp:effectExtent l="0" t="0" r="0" b="0"/>
            <wp:docPr id="1551612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25B89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1C364E0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C2BA883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317EB65" w14:textId="1001B28E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lastRenderedPageBreak/>
        <w:t>class Q2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Duplicate{</w:t>
      </w:r>
      <w:proofErr w:type="gramEnd"/>
    </w:p>
    <w:p w14:paraId="17AE432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13540C1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atic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 xml:space="preserve">int 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(int []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){</w:t>
      </w:r>
    </w:p>
    <w:p w14:paraId="1A61643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54D735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int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=0;</w:t>
      </w:r>
    </w:p>
    <w:p w14:paraId="274F55CF" w14:textId="72DBDF13" w:rsidR="005103AA" w:rsidRPr="00EA66C7" w:rsidRDefault="005103AA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int j=1;j&lt;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.length;j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++){</w:t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299BA152" w14:textId="08D426A1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f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]!=</w:t>
      </w:r>
      <w:proofErr w:type="spellStart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j]){</w:t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EA66C7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EA66C7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52888654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++;</w:t>
      </w:r>
    </w:p>
    <w:p w14:paraId="5A961F8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]=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j];</w:t>
      </w:r>
    </w:p>
    <w:p w14:paraId="4C4558A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B672F94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098EE9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return i+1;</w:t>
      </w:r>
    </w:p>
    <w:p w14:paraId="660729E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3BDF11C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77B8F19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D198EA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882006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]){</w:t>
      </w:r>
    </w:p>
    <w:p w14:paraId="1E56F6B8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943AF43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nt arr1 [] = {1, 1, 2};</w:t>
      </w:r>
    </w:p>
    <w:p w14:paraId="04A75C9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nt arr2 [] = {0, 0, 1, 1, 2, 2, 3, 3};</w:t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3977F4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5FB3EC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arr1));</w:t>
      </w:r>
    </w:p>
    <w:p w14:paraId="12A5478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69B57542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arr2));</w:t>
      </w:r>
    </w:p>
    <w:p w14:paraId="71604AC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62294E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6B86326" w14:textId="47B75AA1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>}</w:t>
      </w:r>
    </w:p>
    <w:p w14:paraId="44E11D26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A11C21C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674BDD4" w14:textId="4D7991D4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4BDC5F7C" wp14:editId="6B2FC42A">
            <wp:extent cx="5943600" cy="1226820"/>
            <wp:effectExtent l="0" t="0" r="0" b="0"/>
            <wp:docPr id="1110997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99766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FAC1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7B5AF4A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5FC0919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6CD7056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3D8AF2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F64B35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3. Remove White Spaces from String</w:t>
      </w:r>
    </w:p>
    <w:p w14:paraId="654002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move all white spaces from a given string.</w:t>
      </w:r>
    </w:p>
    <w:p w14:paraId="639D1A2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D001B7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28295B0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5596C08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 World"</w:t>
      </w:r>
    </w:p>
    <w:p w14:paraId="136443A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HelloWorld"</w:t>
      </w:r>
    </w:p>
    <w:p w14:paraId="03F8E3EA" w14:textId="77777777" w:rsidR="00496791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gramStart"/>
      <w:r w:rsidRPr="00D81829">
        <w:rPr>
          <w:rFonts w:ascii="Times New Roman" w:hAnsi="Times New Roman" w:cs="Times New Roman"/>
          <w:b/>
        </w:rPr>
        <w:t>"  Java</w:t>
      </w:r>
      <w:proofErr w:type="gramEnd"/>
      <w:r w:rsidRPr="00D81829">
        <w:rPr>
          <w:rFonts w:ascii="Times New Roman" w:hAnsi="Times New Roman" w:cs="Times New Roman"/>
          <w:b/>
        </w:rPr>
        <w:t xml:space="preserve">   Programming  "</w:t>
      </w:r>
    </w:p>
    <w:p w14:paraId="6EBAEC36" w14:textId="3C6B85CD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</w:t>
      </w:r>
      <w:proofErr w:type="spellStart"/>
      <w:r w:rsidRPr="00D81829">
        <w:rPr>
          <w:rFonts w:ascii="Times New Roman" w:hAnsi="Times New Roman" w:cs="Times New Roman"/>
          <w:b/>
        </w:rPr>
        <w:t>JavaProgramming</w:t>
      </w:r>
      <w:proofErr w:type="spellEnd"/>
      <w:r w:rsidRPr="00D81829">
        <w:rPr>
          <w:rFonts w:ascii="Times New Roman" w:hAnsi="Times New Roman" w:cs="Times New Roman"/>
          <w:b/>
        </w:rPr>
        <w:t>"</w:t>
      </w:r>
    </w:p>
    <w:p w14:paraId="1404CB0E" w14:textId="1002D692" w:rsidR="00B40C63" w:rsidRDefault="00496791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10F2ADDD" wp14:editId="51FD7A2F">
            <wp:extent cx="5943600" cy="4617720"/>
            <wp:effectExtent l="0" t="0" r="0" b="0"/>
            <wp:docPr id="296541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81F41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5D939066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59C566B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>class Q3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Spaces{</w:t>
      </w:r>
      <w:proofErr w:type="gramEnd"/>
    </w:p>
    <w:p w14:paraId="05032A9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586AD9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13EF51C" w14:textId="701062EE" w:rsidR="005103AA" w:rsidRPr="007F18AE" w:rsidRDefault="005103AA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atic String </w:t>
      </w:r>
      <w:proofErr w:type="spellStart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String str){</w:t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74E36F9" w14:textId="3C1DCD9F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r = </w:t>
      </w:r>
      <w:proofErr w:type="spellStart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str.replaceAll</w:t>
      </w:r>
      <w:proofErr w:type="spellEnd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("\\s","");</w:t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7F18AE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n)</w:t>
      </w:r>
    </w:p>
    <w:p w14:paraId="2E9FB56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return str;</w:t>
      </w:r>
    </w:p>
    <w:p w14:paraId="3FFF7DD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78CB01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B4C91F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38967C2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[] ){</w:t>
      </w:r>
    </w:p>
    <w:p w14:paraId="095E570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33D109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String str1 = "Hello World";</w:t>
      </w:r>
    </w:p>
    <w:p w14:paraId="58B340E8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ring str2 =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"  Java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  Programming  ";</w:t>
      </w:r>
    </w:p>
    <w:p w14:paraId="6FCDF75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4B97E85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str1));</w:t>
      </w:r>
    </w:p>
    <w:p w14:paraId="1DB9B3D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78341AB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str2));</w:t>
      </w:r>
    </w:p>
    <w:p w14:paraId="01F1A46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E3C55F0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BB9A83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5CBC950" w14:textId="7C771028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lastRenderedPageBreak/>
        <w:t>}</w:t>
      </w:r>
    </w:p>
    <w:p w14:paraId="0B660B0C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5745ED0" w14:textId="127ED228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2650F51E" wp14:editId="4D497462">
            <wp:extent cx="5943600" cy="1075690"/>
            <wp:effectExtent l="0" t="0" r="0" b="0"/>
            <wp:docPr id="1934353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531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C1FAF" w14:textId="77777777" w:rsidR="005103AA" w:rsidRDefault="005103AA" w:rsidP="00356483">
      <w:pPr>
        <w:pStyle w:val="NoSpacing"/>
        <w:rPr>
          <w:rFonts w:ascii="Times New Roman" w:hAnsi="Times New Roman" w:cs="Times New Roman"/>
          <w:bCs/>
        </w:rPr>
      </w:pPr>
    </w:p>
    <w:p w14:paraId="439C3CC9" w14:textId="77777777" w:rsidR="005103AA" w:rsidRDefault="005103AA" w:rsidP="0049679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Cs/>
        </w:rPr>
      </w:pPr>
    </w:p>
    <w:p w14:paraId="00462AE5" w14:textId="77777777" w:rsidR="00D81829" w:rsidRDefault="00D81829" w:rsidP="00356483">
      <w:pPr>
        <w:pStyle w:val="NoSpacing"/>
        <w:rPr>
          <w:rFonts w:ascii="Times New Roman" w:hAnsi="Times New Roman" w:cs="Times New Roman"/>
          <w:bCs/>
        </w:rPr>
      </w:pPr>
    </w:p>
    <w:p w14:paraId="1994CD72" w14:textId="77777777" w:rsidR="00D81829" w:rsidRPr="005103AA" w:rsidRDefault="00D81829" w:rsidP="00356483">
      <w:pPr>
        <w:pStyle w:val="NoSpacing"/>
        <w:rPr>
          <w:rFonts w:ascii="Times New Roman" w:hAnsi="Times New Roman" w:cs="Times New Roman"/>
          <w:bCs/>
        </w:rPr>
      </w:pPr>
    </w:p>
    <w:p w14:paraId="16EEA03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4. Reverse a String</w:t>
      </w:r>
    </w:p>
    <w:p w14:paraId="5B86414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 given string.</w:t>
      </w:r>
    </w:p>
    <w:p w14:paraId="48839AC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7BD4ED5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32A3611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0D10B9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"</w:t>
      </w:r>
    </w:p>
    <w:p w14:paraId="2EB5B3C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</w:t>
      </w:r>
      <w:proofErr w:type="spellStart"/>
      <w:r w:rsidRPr="00D81829">
        <w:rPr>
          <w:rFonts w:ascii="Times New Roman" w:hAnsi="Times New Roman" w:cs="Times New Roman"/>
          <w:b/>
        </w:rPr>
        <w:t>olleh</w:t>
      </w:r>
      <w:proofErr w:type="spellEnd"/>
      <w:r w:rsidRPr="00D81829">
        <w:rPr>
          <w:rFonts w:ascii="Times New Roman" w:hAnsi="Times New Roman" w:cs="Times New Roman"/>
          <w:b/>
        </w:rPr>
        <w:t>"</w:t>
      </w:r>
    </w:p>
    <w:p w14:paraId="0BBFE8E4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Java"</w:t>
      </w:r>
    </w:p>
    <w:p w14:paraId="5C561A64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</w:t>
      </w:r>
      <w:proofErr w:type="spellStart"/>
      <w:r w:rsidRPr="00D81829">
        <w:rPr>
          <w:rFonts w:ascii="Times New Roman" w:hAnsi="Times New Roman" w:cs="Times New Roman"/>
          <w:b/>
        </w:rPr>
        <w:t>avaJ</w:t>
      </w:r>
      <w:proofErr w:type="spellEnd"/>
      <w:r w:rsidRPr="00D81829">
        <w:rPr>
          <w:rFonts w:ascii="Times New Roman" w:hAnsi="Times New Roman" w:cs="Times New Roman"/>
          <w:b/>
        </w:rPr>
        <w:t>"</w:t>
      </w:r>
    </w:p>
    <w:p w14:paraId="383C5E4C" w14:textId="77777777" w:rsidR="00496791" w:rsidRDefault="00496791" w:rsidP="00356483">
      <w:pPr>
        <w:pStyle w:val="NoSpacing"/>
        <w:rPr>
          <w:rFonts w:ascii="Times New Roman" w:hAnsi="Times New Roman" w:cs="Times New Roman"/>
          <w:b/>
        </w:rPr>
      </w:pPr>
    </w:p>
    <w:p w14:paraId="62E09153" w14:textId="49654A29" w:rsidR="00496791" w:rsidRDefault="00496791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80C1A22" wp14:editId="77128F6C">
            <wp:extent cx="5943600" cy="4145280"/>
            <wp:effectExtent l="0" t="0" r="0" b="0"/>
            <wp:docPr id="4244373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BB885" w14:textId="77777777" w:rsidR="005045FF" w:rsidRPr="00D81829" w:rsidRDefault="005045FF" w:rsidP="00356483">
      <w:pPr>
        <w:pStyle w:val="NoSpacing"/>
        <w:rPr>
          <w:rFonts w:ascii="Times New Roman" w:hAnsi="Times New Roman" w:cs="Times New Roman"/>
          <w:b/>
        </w:rPr>
      </w:pPr>
    </w:p>
    <w:p w14:paraId="44C7DE95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342DE02" w14:textId="6FEF2769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lastRenderedPageBreak/>
        <w:t>class Q4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String{</w:t>
      </w:r>
      <w:proofErr w:type="gramEnd"/>
    </w:p>
    <w:p w14:paraId="20DCD292" w14:textId="0FD97466" w:rsidR="00356483" w:rsidRPr="00356483" w:rsidRDefault="00356483" w:rsidP="00496791">
      <w:pPr>
        <w:pStyle w:val="NoSpacing"/>
        <w:ind w:firstLine="720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String str){</w:t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286EE19" w14:textId="5CE6F73D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=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-1;i&gt;=0;i--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D6924BA" w14:textId="7A6BFF8D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));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  <w:t>//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65B2BFC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46F41BF" w14:textId="3CDEA3AE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B3A234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[]){</w:t>
      </w:r>
    </w:p>
    <w:p w14:paraId="2067AA3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3FACB6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String str1 = "hello";</w:t>
      </w:r>
    </w:p>
    <w:p w14:paraId="07597E0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String str2 = "Java";</w:t>
      </w:r>
    </w:p>
    <w:p w14:paraId="0F442C4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5629A6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72CAEEC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6E376EC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60165988" w14:textId="443A1703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6ADC4AC" w14:textId="5475A958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3657F918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45E68B02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2FF888C9" w14:textId="587BB854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  <w:r w:rsidRPr="00356483">
        <w:rPr>
          <w:rFonts w:ascii="Times New Roman" w:hAnsi="Times New Roman" w:cs="Times New Roman"/>
          <w:bCs/>
          <w:noProof/>
        </w:rPr>
        <w:drawing>
          <wp:inline distT="0" distB="0" distL="0" distR="0" wp14:anchorId="1D5B5385" wp14:editId="005FB651">
            <wp:extent cx="5943600" cy="986790"/>
            <wp:effectExtent l="0" t="0" r="0" b="0"/>
            <wp:docPr id="741193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9383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BAAEE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3DEBB1ED" w14:textId="77777777" w:rsidR="00496791" w:rsidRDefault="00496791" w:rsidP="0049679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Cs/>
        </w:rPr>
      </w:pPr>
    </w:p>
    <w:p w14:paraId="6B63264F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0C36718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5. Reverse Array in Place</w:t>
      </w:r>
    </w:p>
    <w:p w14:paraId="1FAD1B0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n array in place.</w:t>
      </w:r>
    </w:p>
    <w:p w14:paraId="4EF2F27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52976DB5" w14:textId="35AA817F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1658ABC6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2, 3, 4]</w:t>
      </w:r>
    </w:p>
    <w:p w14:paraId="62C2776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4, 3, 2, 1]</w:t>
      </w:r>
    </w:p>
    <w:p w14:paraId="596CD97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7, 8, 9]</w:t>
      </w:r>
    </w:p>
    <w:p w14:paraId="7288E2AA" w14:textId="6D051786" w:rsidR="00496791" w:rsidRPr="00496791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9, 8, 7]</w:t>
      </w:r>
    </w:p>
    <w:p w14:paraId="441F4176" w14:textId="45044FEC" w:rsidR="00496791" w:rsidRDefault="00496791" w:rsidP="00356483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517AF177" wp14:editId="6B6AB0EE">
            <wp:extent cx="5943600" cy="2453640"/>
            <wp:effectExtent l="0" t="0" r="0" b="0"/>
            <wp:docPr id="21423107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4" b="16453"/>
                    <a:stretch/>
                  </pic:blipFill>
                  <pic:spPr bwMode="auto"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F66ED" w14:textId="6731E688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9BD68AE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70923FE7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09D3B2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class Q5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Array{</w:t>
      </w:r>
      <w:proofErr w:type="gramEnd"/>
    </w:p>
    <w:p w14:paraId="4AF2038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17E482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 ){</w:t>
      </w:r>
    </w:p>
    <w:p w14:paraId="24A1FE0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759ACC19" w14:textId="5664F2FE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arr.length-1;i&gt;=0;i--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4E94C375" w14:textId="535702E6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]+" ");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</w:t>
      </w:r>
      <w:proofErr w:type="gramStart"/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O(</w:t>
      </w:r>
      <w:proofErr w:type="gramEnd"/>
      <w:r w:rsidR="005045FF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3C1B3A6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B9BF4D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290C557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9367D3B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1A6F2E9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65ABE0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){</w:t>
      </w:r>
    </w:p>
    <w:p w14:paraId="5239F43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145A55E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arr1 [] = {1,2,3,4};</w:t>
      </w:r>
    </w:p>
    <w:p w14:paraId="689EE8D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arr2 [] = {7,8,9};</w:t>
      </w:r>
    </w:p>
    <w:p w14:paraId="3357837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F5AE2F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arr1);</w:t>
      </w:r>
    </w:p>
    <w:p w14:paraId="1CC0FD5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32C29DA9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arr2);</w:t>
      </w:r>
    </w:p>
    <w:p w14:paraId="6F272DB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D10BC3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56981E2" w14:textId="16114673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13B9D0C7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3809D19E" w14:textId="77777777" w:rsidR="00356483" w:rsidRDefault="00356483" w:rsidP="00356483">
      <w:pPr>
        <w:pStyle w:val="NoSpacing"/>
        <w:rPr>
          <w:rFonts w:ascii="Times New Roman" w:hAnsi="Times New Roman" w:cs="Times New Roman"/>
        </w:rPr>
      </w:pPr>
    </w:p>
    <w:p w14:paraId="10A68280" w14:textId="4656ABAC" w:rsidR="00356483" w:rsidRDefault="00356483" w:rsidP="00356483">
      <w:pPr>
        <w:pStyle w:val="NoSpacing"/>
        <w:rPr>
          <w:rFonts w:ascii="Times New Roman" w:hAnsi="Times New Roman" w:cs="Times New Roman"/>
        </w:rPr>
      </w:pPr>
      <w:r w:rsidRPr="00356483">
        <w:rPr>
          <w:rFonts w:ascii="Times New Roman" w:hAnsi="Times New Roman" w:cs="Times New Roman"/>
          <w:noProof/>
        </w:rPr>
        <w:drawing>
          <wp:inline distT="0" distB="0" distL="0" distR="0" wp14:anchorId="0604C5FF" wp14:editId="376132B0">
            <wp:extent cx="5943600" cy="818515"/>
            <wp:effectExtent l="0" t="0" r="0" b="0"/>
            <wp:docPr id="1295568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56890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9BEA" w14:textId="77777777" w:rsidR="00717AAC" w:rsidRDefault="00717AAC" w:rsidP="00356483">
      <w:pPr>
        <w:pStyle w:val="NoSpacing"/>
        <w:rPr>
          <w:rFonts w:ascii="Times New Roman" w:hAnsi="Times New Roman" w:cs="Times New Roman"/>
        </w:rPr>
      </w:pPr>
    </w:p>
    <w:p w14:paraId="6BAB6CD0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30F70B14" w14:textId="77777777" w:rsidR="00356483" w:rsidRDefault="00356483" w:rsidP="00356483">
      <w:pPr>
        <w:pStyle w:val="NoSpacing"/>
        <w:rPr>
          <w:rFonts w:ascii="Times New Roman" w:hAnsi="Times New Roman" w:cs="Times New Roman"/>
        </w:rPr>
      </w:pPr>
    </w:p>
    <w:p w14:paraId="52422AF3" w14:textId="77777777" w:rsidR="00356483" w:rsidRPr="00BF4196" w:rsidRDefault="00356483" w:rsidP="00356483">
      <w:pPr>
        <w:pStyle w:val="NoSpacing"/>
        <w:rPr>
          <w:rFonts w:ascii="Times New Roman" w:hAnsi="Times New Roman" w:cs="Times New Roman"/>
        </w:rPr>
      </w:pPr>
    </w:p>
    <w:p w14:paraId="5A8B1C4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6. Reverse Words in a String</w:t>
      </w:r>
    </w:p>
    <w:p w14:paraId="25C90CF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the words in a given sentence.</w:t>
      </w:r>
    </w:p>
    <w:p w14:paraId="2D04120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034D2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556C88A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FC2853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 World"</w:t>
      </w:r>
    </w:p>
    <w:p w14:paraId="247E85E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World Hello"</w:t>
      </w:r>
    </w:p>
    <w:p w14:paraId="24E485E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Java Programming"</w:t>
      </w:r>
    </w:p>
    <w:p w14:paraId="6DF0C5BA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Programming Java"</w:t>
      </w:r>
    </w:p>
    <w:p w14:paraId="6F6467F2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39A73264" w14:textId="2525EC14" w:rsidR="00717AAC" w:rsidRPr="00D81829" w:rsidRDefault="00717AAC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437803" wp14:editId="5763A7B7">
            <wp:extent cx="5847080" cy="8229600"/>
            <wp:effectExtent l="0" t="0" r="0" b="0"/>
            <wp:docPr id="15733667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0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2F729" w14:textId="77777777" w:rsidR="000D5F2C" w:rsidRDefault="000D5F2C" w:rsidP="00356483">
      <w:pPr>
        <w:pStyle w:val="NoSpacing"/>
        <w:rPr>
          <w:rFonts w:ascii="Times New Roman" w:hAnsi="Times New Roman" w:cs="Times New Roman"/>
          <w:bCs/>
        </w:rPr>
      </w:pPr>
    </w:p>
    <w:p w14:paraId="5EBACAB4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>class Q6Reverse {</w:t>
      </w:r>
    </w:p>
    <w:p w14:paraId="3EFF40EB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616A55EE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>String str){</w:t>
      </w:r>
    </w:p>
    <w:p w14:paraId="476F6E24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  //Breaking the sentence into words</w:t>
      </w:r>
    </w:p>
    <w:p w14:paraId="18E13D63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ring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s[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] =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tr.split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(" ");</w:t>
      </w:r>
    </w:p>
    <w:p w14:paraId="13FCBE6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62225607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String rev = " ";</w:t>
      </w:r>
    </w:p>
    <w:p w14:paraId="5A4B431A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45A2041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.length;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++){</w:t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//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tc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=O(n)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c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=O(n)</w:t>
      </w:r>
    </w:p>
    <w:p w14:paraId="60940EF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rev = s[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]+" "+rev;</w:t>
      </w:r>
    </w:p>
    <w:p w14:paraId="2B0FF4A6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E295DF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(rev);</w:t>
      </w:r>
    </w:p>
    <w:p w14:paraId="3407C35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28DEF525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0C6F59EC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26D95F2B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public static void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String[]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) {</w:t>
      </w:r>
    </w:p>
    <w:p w14:paraId="7C24C371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  </w:t>
      </w:r>
    </w:p>
    <w:p w14:paraId="296AC98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ring str1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=  "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>Hello World";</w:t>
      </w:r>
    </w:p>
    <w:p w14:paraId="00C2F7A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String str2 = "Java Programming";</w:t>
      </w:r>
    </w:p>
    <w:p w14:paraId="52A445F8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031D15B0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0DD5B0AC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59E75EA6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C26DE93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A355FD5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}</w:t>
      </w:r>
    </w:p>
    <w:p w14:paraId="1B54FE09" w14:textId="0CAA2B39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>}</w:t>
      </w:r>
    </w:p>
    <w:p w14:paraId="48DE6B3A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31E691B3" w14:textId="2566A228" w:rsidR="000D5F2C" w:rsidRDefault="000D5F2C" w:rsidP="00356483">
      <w:pPr>
        <w:pStyle w:val="NoSpacing"/>
        <w:rPr>
          <w:rFonts w:ascii="Times New Roman" w:hAnsi="Times New Roman" w:cs="Times New Roman"/>
        </w:rPr>
      </w:pPr>
      <w:r w:rsidRPr="000D5F2C">
        <w:rPr>
          <w:rFonts w:ascii="Times New Roman" w:hAnsi="Times New Roman" w:cs="Times New Roman"/>
          <w:noProof/>
        </w:rPr>
        <w:drawing>
          <wp:inline distT="0" distB="0" distL="0" distR="0" wp14:anchorId="6D67997E" wp14:editId="5216AC88">
            <wp:extent cx="5943600" cy="1361440"/>
            <wp:effectExtent l="0" t="0" r="0" b="0"/>
            <wp:docPr id="156404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0436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CACD" w14:textId="77777777" w:rsidR="00717AAC" w:rsidRDefault="00717AAC" w:rsidP="00356483">
      <w:pPr>
        <w:pStyle w:val="NoSpacing"/>
        <w:rPr>
          <w:rFonts w:ascii="Times New Roman" w:hAnsi="Times New Roman" w:cs="Times New Roman"/>
        </w:rPr>
      </w:pPr>
    </w:p>
    <w:p w14:paraId="61A6898D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2BAA22A4" w14:textId="77777777" w:rsidR="0078590F" w:rsidRDefault="0078590F" w:rsidP="00356483">
      <w:pPr>
        <w:pStyle w:val="NoSpacing"/>
        <w:rPr>
          <w:rFonts w:ascii="Times New Roman" w:hAnsi="Times New Roman" w:cs="Times New Roman"/>
        </w:rPr>
      </w:pPr>
    </w:p>
    <w:p w14:paraId="44142DC3" w14:textId="77777777" w:rsidR="0078590F" w:rsidRPr="00BF4196" w:rsidRDefault="0078590F" w:rsidP="00356483">
      <w:pPr>
        <w:pStyle w:val="NoSpacing"/>
        <w:rPr>
          <w:rFonts w:ascii="Times New Roman" w:hAnsi="Times New Roman" w:cs="Times New Roman"/>
        </w:rPr>
      </w:pPr>
    </w:p>
    <w:p w14:paraId="17C4774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7. Reverse a Number</w:t>
      </w:r>
    </w:p>
    <w:p w14:paraId="671F8A4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 given number.</w:t>
      </w:r>
    </w:p>
    <w:p w14:paraId="40095A5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1DC193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33C1449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871A31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12345</w:t>
      </w:r>
    </w:p>
    <w:p w14:paraId="5A894B7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54321</w:t>
      </w:r>
    </w:p>
    <w:p w14:paraId="602200D4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-9876</w:t>
      </w:r>
    </w:p>
    <w:p w14:paraId="1386BFF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-6789</w:t>
      </w:r>
    </w:p>
    <w:p w14:paraId="558DC14D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748DBA7C" w14:textId="5A4A2959" w:rsidR="00B02454" w:rsidRDefault="00B0245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>
        <w:rPr>
          <w:noProof/>
        </w:rPr>
        <w:lastRenderedPageBreak/>
        <w:drawing>
          <wp:inline distT="0" distB="0" distL="0" distR="0" wp14:anchorId="43CCC4F0" wp14:editId="514914F0">
            <wp:extent cx="5721927" cy="4446905"/>
            <wp:effectExtent l="0" t="0" r="0" b="0"/>
            <wp:docPr id="10733111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423" cy="4456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73095" w14:textId="2B764DA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impor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java.util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.*;</w:t>
      </w:r>
    </w:p>
    <w:p w14:paraId="350FB9C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75674C9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class Q7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Number{</w:t>
      </w:r>
      <w:proofErr w:type="gramEnd"/>
    </w:p>
    <w:p w14:paraId="0ACB220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DE54CA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Stack&lt;Integer&gt;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new Stack&lt;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&gt;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50BB2C1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79649E4" w14:textId="450720CF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pushDigi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int num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B9D6EC5" w14:textId="3912044B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while(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num!=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0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  <w:t>//space complexity=O(n)</w:t>
      </w:r>
    </w:p>
    <w:p w14:paraId="01AF453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ush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num%10);</w:t>
      </w:r>
    </w:p>
    <w:p w14:paraId="3BFF646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num = num/10;</w:t>
      </w:r>
    </w:p>
    <w:p w14:paraId="4FBB0B2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5A791D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892A13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int  reverse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int num){</w:t>
      </w:r>
    </w:p>
    <w:p w14:paraId="4C3EEEE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pushDigi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num);</w:t>
      </w:r>
    </w:p>
    <w:p w14:paraId="2560EC4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reverse = 0;</w:t>
      </w:r>
    </w:p>
    <w:p w14:paraId="1255A5D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=1;</w:t>
      </w:r>
    </w:p>
    <w:p w14:paraId="7AC792C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556B13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while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(!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.isEmpty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)</w:t>
      </w:r>
    </w:p>
    <w:p w14:paraId="79D850A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{</w:t>
      </w:r>
    </w:p>
    <w:p w14:paraId="7A9A3AA7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reverse = reverse + (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eek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() *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09C916C7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op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027B786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* 10;</w:t>
      </w:r>
    </w:p>
    <w:p w14:paraId="55C601E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}</w:t>
      </w:r>
    </w:p>
    <w:p w14:paraId="2843942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lastRenderedPageBreak/>
        <w:t xml:space="preserve">        return reverse;</w:t>
      </w:r>
    </w:p>
    <w:p w14:paraId="43982EA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041BDBD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518E10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67E0D4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){</w:t>
      </w:r>
    </w:p>
    <w:p w14:paraId="7CCF618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ADDA65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num1 = 12345;</w:t>
      </w:r>
    </w:p>
    <w:p w14:paraId="6442AB2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num2 = -9876;</w:t>
      </w:r>
    </w:p>
    <w:p w14:paraId="6CAD9BD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B404D5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reverse(num1));</w:t>
      </w:r>
    </w:p>
    <w:p w14:paraId="4CE2D78B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3573D56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reverse(num2));</w:t>
      </w:r>
    </w:p>
    <w:p w14:paraId="37CE851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08D4B7C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39BCAE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6AC4BA5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5F64C8D" w14:textId="182C9590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1D6FDBF4" w14:textId="77777777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4ECA7E9" w14:textId="4C8E7166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0FA12DB9" wp14:editId="33D1E3B9">
            <wp:extent cx="5943600" cy="1197610"/>
            <wp:effectExtent l="0" t="0" r="0" b="0"/>
            <wp:docPr id="806394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9403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BF8F" w14:textId="77777777" w:rsidR="00717AAC" w:rsidRPr="00356483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color w:val="C45911" w:themeColor="accent2" w:themeShade="BF"/>
        </w:rPr>
      </w:pPr>
    </w:p>
    <w:p w14:paraId="337F9012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3FC6C97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8. Array Manipulation</w:t>
      </w:r>
    </w:p>
    <w:p w14:paraId="482CE78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Problem: Perform a series of operations to manipulate an array based on range update queries. Each query adds a value to a range of indices.</w:t>
      </w:r>
    </w:p>
    <w:p w14:paraId="7DB9F59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620F5E6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Test Cases:</w:t>
      </w:r>
    </w:p>
    <w:p w14:paraId="02A53FE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18915A6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Input: n = 5, queries = [[1, 2, 100], [2, 5, 100], [3, 4, 100]]</w:t>
      </w:r>
    </w:p>
    <w:p w14:paraId="1B4536C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Output: 200</w:t>
      </w:r>
    </w:p>
    <w:p w14:paraId="49540EB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Input: n = 4, queries = [[1, 3, 50], [2, 4, 70]]</w:t>
      </w:r>
    </w:p>
    <w:p w14:paraId="38C678AC" w14:textId="77777777" w:rsidR="00B40C63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Output: 120</w:t>
      </w:r>
    </w:p>
    <w:p w14:paraId="16110847" w14:textId="77777777" w:rsidR="00D729EB" w:rsidRDefault="00D729EB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58807B2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>class Q8</w:t>
      </w:r>
      <w:proofErr w:type="gramStart"/>
      <w:r w:rsidRPr="00D729EB">
        <w:rPr>
          <w:color w:val="FF0000"/>
        </w:rPr>
        <w:t>ArrayManipulation{</w:t>
      </w:r>
      <w:proofErr w:type="gramEnd"/>
    </w:p>
    <w:p w14:paraId="5402A1A0" w14:textId="77777777" w:rsidR="00D729EB" w:rsidRPr="00D729EB" w:rsidRDefault="00D729EB" w:rsidP="00D729EB">
      <w:pPr>
        <w:pStyle w:val="NoSpacing"/>
        <w:rPr>
          <w:color w:val="FF0000"/>
        </w:rPr>
      </w:pPr>
    </w:p>
    <w:p w14:paraId="03FF520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 xml:space="preserve">static long </w:t>
      </w:r>
      <w:proofErr w:type="gramStart"/>
      <w:r w:rsidRPr="00D729EB">
        <w:rPr>
          <w:color w:val="FF0000"/>
        </w:rPr>
        <w:t>manipulation(</w:t>
      </w:r>
      <w:proofErr w:type="gramEnd"/>
      <w:r w:rsidRPr="00D729EB">
        <w:rPr>
          <w:color w:val="FF0000"/>
        </w:rPr>
        <w:t>int n, int [] [] queries1){</w:t>
      </w:r>
    </w:p>
    <w:p w14:paraId="74FA239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3B344447" w14:textId="4E4A3A25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long res [] = new long[n+2];</w:t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space complexity = O(n);</w:t>
      </w:r>
    </w:p>
    <w:p w14:paraId="5F2C2B56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for(</w:t>
      </w:r>
      <w:proofErr w:type="gramEnd"/>
      <w:r w:rsidRPr="00D729EB">
        <w:rPr>
          <w:color w:val="FF0000"/>
        </w:rPr>
        <w:t xml:space="preserve">int 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=0;i&lt;queries1.length;i++){</w:t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time complexity = O(n);</w:t>
      </w:r>
    </w:p>
    <w:p w14:paraId="3C877063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a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0];</w:t>
      </w:r>
    </w:p>
    <w:p w14:paraId="32EF6041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b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1];</w:t>
      </w:r>
    </w:p>
    <w:p w14:paraId="23DA56F6" w14:textId="75512D2F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k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2];</w:t>
      </w:r>
    </w:p>
    <w:p w14:paraId="0A46EBD8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a] = res[a]+k;</w:t>
      </w:r>
    </w:p>
    <w:p w14:paraId="5DD2741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b+1] = res[b+1]-k;</w:t>
      </w:r>
    </w:p>
    <w:p w14:paraId="6DBC802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lastRenderedPageBreak/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738D4449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}</w:t>
      </w:r>
    </w:p>
    <w:p w14:paraId="0D81A8EC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long max = 0;</w:t>
      </w:r>
    </w:p>
    <w:p w14:paraId="423A17B6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for(</w:t>
      </w:r>
      <w:proofErr w:type="gramEnd"/>
      <w:r w:rsidRPr="00D729EB">
        <w:rPr>
          <w:color w:val="FF0000"/>
        </w:rPr>
        <w:t xml:space="preserve">int 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=1;i&lt;=</w:t>
      </w:r>
      <w:proofErr w:type="spellStart"/>
      <w:r w:rsidRPr="00D729EB">
        <w:rPr>
          <w:color w:val="FF0000"/>
        </w:rPr>
        <w:t>n;i</w:t>
      </w:r>
      <w:proofErr w:type="spellEnd"/>
      <w:r w:rsidRPr="00D729EB">
        <w:rPr>
          <w:color w:val="FF0000"/>
        </w:rPr>
        <w:t>++){</w:t>
      </w:r>
    </w:p>
    <w:p w14:paraId="49AC80E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=res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+res[i-1];</w:t>
      </w:r>
    </w:p>
    <w:p w14:paraId="79D8F075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 xml:space="preserve">max = </w:t>
      </w:r>
      <w:proofErr w:type="spellStart"/>
      <w:r w:rsidRPr="00D729EB">
        <w:rPr>
          <w:color w:val="FF0000"/>
        </w:rPr>
        <w:t>Math.max</w:t>
      </w:r>
      <w:proofErr w:type="spellEnd"/>
      <w:r w:rsidRPr="00D729EB">
        <w:rPr>
          <w:color w:val="FF0000"/>
        </w:rPr>
        <w:t>(res[</w:t>
      </w:r>
      <w:proofErr w:type="spellStart"/>
      <w:r w:rsidRPr="00D729EB">
        <w:rPr>
          <w:color w:val="FF0000"/>
        </w:rPr>
        <w:t>i</w:t>
      </w:r>
      <w:proofErr w:type="spellEnd"/>
      <w:proofErr w:type="gramStart"/>
      <w:r w:rsidRPr="00D729EB">
        <w:rPr>
          <w:color w:val="FF0000"/>
        </w:rPr>
        <w:t>],max</w:t>
      </w:r>
      <w:proofErr w:type="gramEnd"/>
      <w:r w:rsidRPr="00D729EB">
        <w:rPr>
          <w:color w:val="FF0000"/>
        </w:rPr>
        <w:t>);</w:t>
      </w:r>
    </w:p>
    <w:p w14:paraId="128DA59A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}</w:t>
      </w:r>
    </w:p>
    <w:p w14:paraId="5F16CA6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return max;</w:t>
      </w:r>
    </w:p>
    <w:p w14:paraId="085FB9D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>}</w:t>
      </w:r>
    </w:p>
    <w:p w14:paraId="5B6A5B6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</w:p>
    <w:p w14:paraId="1A42666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 xml:space="preserve">public static void </w:t>
      </w:r>
      <w:proofErr w:type="gramStart"/>
      <w:r w:rsidRPr="00D729EB">
        <w:rPr>
          <w:color w:val="FF0000"/>
        </w:rPr>
        <w:t>main(</w:t>
      </w:r>
      <w:proofErr w:type="gramEnd"/>
      <w:r w:rsidRPr="00D729EB">
        <w:rPr>
          <w:color w:val="FF0000"/>
        </w:rPr>
        <w:t xml:space="preserve">String </w:t>
      </w:r>
      <w:proofErr w:type="spellStart"/>
      <w:r w:rsidRPr="00D729EB">
        <w:rPr>
          <w:color w:val="FF0000"/>
        </w:rPr>
        <w:t>args</w:t>
      </w:r>
      <w:proofErr w:type="spellEnd"/>
      <w:r w:rsidRPr="00D729EB">
        <w:rPr>
          <w:color w:val="FF0000"/>
        </w:rPr>
        <w:t>[]){</w:t>
      </w:r>
    </w:p>
    <w:p w14:paraId="005E3B6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3A1ABA89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int n1 = 5;</w:t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size of array</w:t>
      </w:r>
    </w:p>
    <w:p w14:paraId="2E72EFDD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int[</w:t>
      </w:r>
      <w:proofErr w:type="gramEnd"/>
      <w:r w:rsidRPr="00D729EB">
        <w:rPr>
          <w:color w:val="FF0000"/>
        </w:rPr>
        <w:t>][] queries1 = {{1, 2, 100}, {2, 5, 100}, {3, 4, 100}};</w:t>
      </w:r>
    </w:p>
    <w:p w14:paraId="0A68CE33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71BB36F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int n2 = 4;</w:t>
      </w:r>
    </w:p>
    <w:p w14:paraId="36399E8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int[</w:t>
      </w:r>
      <w:proofErr w:type="gramEnd"/>
      <w:r w:rsidRPr="00D729EB">
        <w:rPr>
          <w:color w:val="FF0000"/>
        </w:rPr>
        <w:t>][] queries2 = {{1, 3, 50}, {2, 4, 70}};</w:t>
      </w:r>
    </w:p>
    <w:p w14:paraId="5B830BB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4D6441B1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spellStart"/>
      <w:r w:rsidRPr="00D729EB">
        <w:rPr>
          <w:color w:val="FF0000"/>
        </w:rPr>
        <w:t>System.out.println</w:t>
      </w:r>
      <w:proofErr w:type="spellEnd"/>
      <w:r w:rsidRPr="00D729EB">
        <w:rPr>
          <w:color w:val="FF0000"/>
        </w:rPr>
        <w:t xml:space="preserve">("output for case </w:t>
      </w:r>
      <w:proofErr w:type="gramStart"/>
      <w:r w:rsidRPr="00D729EB">
        <w:rPr>
          <w:color w:val="FF0000"/>
        </w:rPr>
        <w:t>1 :</w:t>
      </w:r>
      <w:proofErr w:type="gramEnd"/>
      <w:r w:rsidRPr="00D729EB">
        <w:rPr>
          <w:color w:val="FF0000"/>
        </w:rPr>
        <w:t xml:space="preserve">  "+manipulation(n1,queries1));</w:t>
      </w:r>
    </w:p>
    <w:p w14:paraId="1A390C9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spellStart"/>
      <w:r w:rsidRPr="00D729EB">
        <w:rPr>
          <w:color w:val="FF0000"/>
        </w:rPr>
        <w:t>System.out.println</w:t>
      </w:r>
      <w:proofErr w:type="spellEnd"/>
      <w:r w:rsidRPr="00D729EB">
        <w:rPr>
          <w:color w:val="FF0000"/>
        </w:rPr>
        <w:t xml:space="preserve">("output for case </w:t>
      </w:r>
      <w:proofErr w:type="gramStart"/>
      <w:r w:rsidRPr="00D729EB">
        <w:rPr>
          <w:color w:val="FF0000"/>
        </w:rPr>
        <w:t>2 :</w:t>
      </w:r>
      <w:proofErr w:type="gramEnd"/>
      <w:r w:rsidRPr="00D729EB">
        <w:rPr>
          <w:color w:val="FF0000"/>
        </w:rPr>
        <w:t xml:space="preserve">  "+manipulation(n2,queries2));</w:t>
      </w:r>
    </w:p>
    <w:p w14:paraId="19A4451D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4DFC179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>}</w:t>
      </w:r>
    </w:p>
    <w:p w14:paraId="5B22D712" w14:textId="77777777" w:rsidR="00D729EB" w:rsidRPr="00D729EB" w:rsidRDefault="00D729EB" w:rsidP="00D729EB">
      <w:pPr>
        <w:pStyle w:val="NoSpacing"/>
        <w:rPr>
          <w:color w:val="FF0000"/>
        </w:rPr>
      </w:pPr>
    </w:p>
    <w:p w14:paraId="62A1C31A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</w:p>
    <w:p w14:paraId="49CE3433" w14:textId="72C6960F" w:rsid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>}</w:t>
      </w:r>
    </w:p>
    <w:p w14:paraId="070E1F87" w14:textId="77777777" w:rsidR="00D729EB" w:rsidRDefault="00D729EB" w:rsidP="00D729EB">
      <w:pPr>
        <w:pStyle w:val="NoSpacing"/>
        <w:rPr>
          <w:color w:val="FF0000"/>
        </w:rPr>
      </w:pPr>
    </w:p>
    <w:p w14:paraId="73DFD068" w14:textId="77777777" w:rsidR="00D729EB" w:rsidRDefault="00D729EB" w:rsidP="00D729EB">
      <w:pPr>
        <w:pStyle w:val="NoSpacing"/>
        <w:rPr>
          <w:color w:val="FF0000"/>
        </w:rPr>
      </w:pPr>
    </w:p>
    <w:p w14:paraId="15AA5829" w14:textId="39FFB695" w:rsidR="00D729EB" w:rsidRDefault="00D729EB" w:rsidP="00D729EB">
      <w:pPr>
        <w:pStyle w:val="NoSpacing"/>
        <w:rPr>
          <w:color w:val="FF0000"/>
        </w:rPr>
      </w:pPr>
      <w:r w:rsidRPr="00D729EB">
        <w:rPr>
          <w:noProof/>
          <w:color w:val="FF0000"/>
        </w:rPr>
        <w:drawing>
          <wp:inline distT="0" distB="0" distL="0" distR="0" wp14:anchorId="220C3830" wp14:editId="5BA36A5F">
            <wp:extent cx="5943600" cy="1023620"/>
            <wp:effectExtent l="0" t="0" r="0" b="0"/>
            <wp:docPr id="765066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06691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A5F8" w14:textId="77777777" w:rsidR="00D83E7C" w:rsidRDefault="00D83E7C" w:rsidP="00D729EB">
      <w:pPr>
        <w:pStyle w:val="NoSpacing"/>
        <w:rPr>
          <w:color w:val="FF0000"/>
        </w:rPr>
      </w:pPr>
    </w:p>
    <w:p w14:paraId="4D471C48" w14:textId="77777777" w:rsidR="00D83E7C" w:rsidRPr="00D729EB" w:rsidRDefault="00D83E7C" w:rsidP="00D729EB">
      <w:pPr>
        <w:pStyle w:val="NoSpacing"/>
        <w:rPr>
          <w:color w:val="FF0000"/>
        </w:rPr>
      </w:pPr>
    </w:p>
    <w:p w14:paraId="31103CAC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56F4525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9. String Palindrome</w:t>
      </w:r>
    </w:p>
    <w:p w14:paraId="76070AB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check if a given string is a palindrome.</w:t>
      </w:r>
    </w:p>
    <w:p w14:paraId="073258F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18C7B0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7557F62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A8B55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madam"</w:t>
      </w:r>
    </w:p>
    <w:p w14:paraId="5E4C373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true</w:t>
      </w:r>
    </w:p>
    <w:p w14:paraId="2CEFD78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"</w:t>
      </w:r>
    </w:p>
    <w:p w14:paraId="082B607C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false</w:t>
      </w:r>
    </w:p>
    <w:p w14:paraId="5466716C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7C8DBD60" w14:textId="71523B2B" w:rsidR="00717AAC" w:rsidRPr="00356483" w:rsidRDefault="00717AAC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5A540D63" wp14:editId="7BB50AC2">
            <wp:extent cx="5943600" cy="3307715"/>
            <wp:effectExtent l="0" t="0" r="0" b="0"/>
            <wp:docPr id="16044293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2BA10" w14:textId="77777777" w:rsidR="00470EE4" w:rsidRPr="00356483" w:rsidRDefault="00470EE4" w:rsidP="00356483">
      <w:pPr>
        <w:pStyle w:val="NoSpacing"/>
        <w:rPr>
          <w:rFonts w:ascii="Times New Roman" w:hAnsi="Times New Roman" w:cs="Times New Roman"/>
          <w:bCs/>
        </w:rPr>
      </w:pPr>
    </w:p>
    <w:p w14:paraId="51AC6B5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>class Q9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PalindromeString{</w:t>
      </w:r>
      <w:proofErr w:type="gramEnd"/>
    </w:p>
    <w:p w14:paraId="5EA00B0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CD309F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>String str){</w:t>
      </w:r>
    </w:p>
    <w:p w14:paraId="07332CF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14FE0F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boolea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 flag = true;</w:t>
      </w:r>
    </w:p>
    <w:p w14:paraId="0075F4D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483DB949" w14:textId="1D7D61C8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/2;i++){</w:t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02FA0AAE" w14:textId="577A334B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if(</w:t>
      </w:r>
      <w:proofErr w:type="spellStart"/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)!=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-i-1))</w:t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A701D3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A701D3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4D785607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flag = false;</w:t>
      </w:r>
    </w:p>
    <w:p w14:paraId="1C8939D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break;</w:t>
      </w:r>
    </w:p>
    <w:p w14:paraId="577BC74A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2993CD9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if(flag==true)</w:t>
      </w:r>
    </w:p>
    <w:p w14:paraId="0BC017F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"True");</w:t>
      </w:r>
    </w:p>
    <w:p w14:paraId="63633A7C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else</w:t>
      </w:r>
    </w:p>
    <w:p w14:paraId="70C7A14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"False");</w:t>
      </w:r>
    </w:p>
    <w:p w14:paraId="35821E4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BD0070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6AA2F5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9E8203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928832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[]){</w:t>
      </w:r>
    </w:p>
    <w:p w14:paraId="623BFFE0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32D4219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String str1 = "madam";</w:t>
      </w:r>
    </w:p>
    <w:p w14:paraId="0F1AA429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String str2 = "hello";</w:t>
      </w:r>
    </w:p>
    <w:p w14:paraId="0C1872B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20F69F3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3045EF2C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;</w:t>
      </w:r>
    </w:p>
    <w:p w14:paraId="05F532B2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2AA6839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1144400" w14:textId="21EF2772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>
        <w:rPr>
          <w:rFonts w:ascii="Times New Roman" w:hAnsi="Times New Roman" w:cs="Times New Roman"/>
          <w:color w:val="C45911" w:themeColor="accent2" w:themeShade="BF"/>
        </w:rPr>
        <w:t>}</w:t>
      </w:r>
    </w:p>
    <w:p w14:paraId="6F268334" w14:textId="77777777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83B49E5" w14:textId="77777777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B80DF80" w14:textId="158ECA2F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72E6D3F3" wp14:editId="3BC40E99">
            <wp:extent cx="5943600" cy="1257300"/>
            <wp:effectExtent l="0" t="0" r="0" b="0"/>
            <wp:docPr id="1282797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79785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55E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D32D87B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52D8D68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44810FB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C826B0E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color w:val="C45911" w:themeColor="accent2" w:themeShade="BF"/>
        </w:rPr>
      </w:pPr>
    </w:p>
    <w:p w14:paraId="62673B5D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A250DF7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6A9589C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10. Array Left Rotation</w:t>
      </w:r>
    </w:p>
    <w:p w14:paraId="05D2BDD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otate an array to the left by d positions.</w:t>
      </w:r>
    </w:p>
    <w:p w14:paraId="00C94C8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588A636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265D4C0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643B32E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2, 3, 4, 5], d = 2</w:t>
      </w:r>
    </w:p>
    <w:p w14:paraId="4E1D0A9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3, 4, 5, 1, 2]</w:t>
      </w:r>
    </w:p>
    <w:p w14:paraId="4B2BCC3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0, 20, 30, 40], d = 1</w:t>
      </w:r>
    </w:p>
    <w:p w14:paraId="6A46753B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20, 30, 40, 10]</w:t>
      </w:r>
    </w:p>
    <w:p w14:paraId="266C31D6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3A9955CD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0FE096B7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1FA31876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1FB1D0ED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01331395" w14:textId="3BF9A621" w:rsidR="00717AAC" w:rsidRPr="00D81829" w:rsidRDefault="00717AAC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3B9BEA32" wp14:editId="5883E888">
            <wp:extent cx="5943600" cy="4518660"/>
            <wp:effectExtent l="0" t="0" r="0" b="0"/>
            <wp:docPr id="18678903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0B5F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3F2620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>class Q10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ROtateArray{</w:t>
      </w:r>
      <w:proofErr w:type="gramEnd"/>
    </w:p>
    <w:p w14:paraId="54A782D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953DD02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spellStart"/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[]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, int d){</w:t>
      </w:r>
    </w:p>
    <w:p w14:paraId="61525A36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int n = </w:t>
      </w:r>
      <w:proofErr w:type="spellStart"/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arr.length</w:t>
      </w:r>
      <w:proofErr w:type="spellEnd"/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;</w:t>
      </w:r>
    </w:p>
    <w:p w14:paraId="2F5BA43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69B74FE1" w14:textId="723BFF60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d;i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+){</w:t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  <w:t>//TC=</w:t>
      </w:r>
      <w:r w:rsidR="001038E0" w:rsidRPr="001038E0">
        <w:rPr>
          <w:rFonts w:ascii="Segoe UI" w:hAnsi="Segoe UI" w:cs="Segoe UI"/>
          <w:color w:val="415462"/>
          <w:sz w:val="30"/>
          <w:szCs w:val="30"/>
          <w:shd w:val="clear" w:color="auto" w:fill="FFFFFF"/>
        </w:rPr>
        <w:t xml:space="preserve"> </w:t>
      </w:r>
      <w:r w:rsidR="001038E0" w:rsidRPr="001038E0">
        <w:rPr>
          <w:rFonts w:ascii="Times New Roman" w:hAnsi="Times New Roman" w:cs="Times New Roman"/>
          <w:color w:val="C45911" w:themeColor="accent2" w:themeShade="BF"/>
        </w:rPr>
        <w:t>O(n*d)</w:t>
      </w:r>
    </w:p>
    <w:p w14:paraId="388067A5" w14:textId="08BCB0FB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int first =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0];</w:t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  <w:t>//SC=</w:t>
      </w:r>
      <w:proofErr w:type="gramStart"/>
      <w:r w:rsidR="001038E0">
        <w:rPr>
          <w:rFonts w:ascii="Times New Roman" w:hAnsi="Times New Roman" w:cs="Times New Roman"/>
          <w:color w:val="C45911" w:themeColor="accent2" w:themeShade="BF"/>
        </w:rPr>
        <w:t>O(</w:t>
      </w:r>
      <w:proofErr w:type="gramEnd"/>
      <w:r w:rsidR="001038E0">
        <w:rPr>
          <w:rFonts w:ascii="Times New Roman" w:hAnsi="Times New Roman" w:cs="Times New Roman"/>
          <w:color w:val="C45911" w:themeColor="accent2" w:themeShade="BF"/>
        </w:rPr>
        <w:t>1)</w:t>
      </w:r>
    </w:p>
    <w:p w14:paraId="3114F6E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int j=0;j&lt;n-1;j++){</w:t>
      </w:r>
    </w:p>
    <w:p w14:paraId="0C513DE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[j] =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j+1];</w:t>
      </w:r>
    </w:p>
    <w:p w14:paraId="23C0D16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372D903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n-1] = first;</w:t>
      </w:r>
    </w:p>
    <w:p w14:paraId="6A02723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AE542F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4847998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DDADEE2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50A57F6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]){</w:t>
      </w:r>
    </w:p>
    <w:p w14:paraId="78169E9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16CDE0F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[] arr1 = {1, 2, 3, 4, 5};</w:t>
      </w:r>
    </w:p>
    <w:p w14:paraId="733C37D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</w:t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 d1 = 2;</w:t>
      </w:r>
    </w:p>
    <w:p w14:paraId="6838658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arr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1,d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1);</w:t>
      </w:r>
    </w:p>
    <w:p w14:paraId="569C3EF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 : arr1)</w:t>
      </w:r>
    </w:p>
    <w:p w14:paraId="43286FC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" ");</w:t>
      </w:r>
    </w:p>
    <w:p w14:paraId="015534A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lastRenderedPageBreak/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3CD0F0A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err.println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);</w:t>
      </w:r>
    </w:p>
    <w:p w14:paraId="36AE4E81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58068381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[] arr2 = {10,20,30,40};</w:t>
      </w:r>
    </w:p>
    <w:p w14:paraId="0CEFC12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d2 = 1;</w:t>
      </w:r>
    </w:p>
    <w:p w14:paraId="64D103F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arr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2,d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2);</w:t>
      </w:r>
    </w:p>
    <w:p w14:paraId="41916FD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 : arr2)</w:t>
      </w:r>
    </w:p>
    <w:p w14:paraId="037D9BC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" ");</w:t>
      </w:r>
    </w:p>
    <w:p w14:paraId="04CCD12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40803B5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271CD6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9FC5C04" w14:textId="32E1BCDD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>}</w:t>
      </w:r>
    </w:p>
    <w:p w14:paraId="2C0C4010" w14:textId="77777777" w:rsidR="00432C23" w:rsidRDefault="00432C23" w:rsidP="00356483">
      <w:pPr>
        <w:pStyle w:val="NoSpacing"/>
        <w:rPr>
          <w:rFonts w:ascii="Times New Roman" w:hAnsi="Times New Roman" w:cs="Times New Roman"/>
        </w:rPr>
      </w:pPr>
    </w:p>
    <w:p w14:paraId="2AF10491" w14:textId="77777777" w:rsidR="0078590F" w:rsidRDefault="0078590F" w:rsidP="00356483">
      <w:pPr>
        <w:pStyle w:val="NoSpacing"/>
        <w:rPr>
          <w:rFonts w:ascii="Times New Roman" w:hAnsi="Times New Roman" w:cs="Times New Roman"/>
        </w:rPr>
      </w:pPr>
    </w:p>
    <w:p w14:paraId="3BCFE203" w14:textId="163632AA" w:rsidR="0078590F" w:rsidRPr="00BF4196" w:rsidRDefault="0078590F" w:rsidP="00356483">
      <w:pPr>
        <w:pStyle w:val="NoSpacing"/>
        <w:rPr>
          <w:rFonts w:ascii="Times New Roman" w:hAnsi="Times New Roman" w:cs="Times New Roman"/>
        </w:rPr>
      </w:pPr>
      <w:r w:rsidRPr="0078590F">
        <w:rPr>
          <w:rFonts w:ascii="Times New Roman" w:hAnsi="Times New Roman" w:cs="Times New Roman"/>
          <w:noProof/>
        </w:rPr>
        <w:drawing>
          <wp:inline distT="0" distB="0" distL="0" distR="0" wp14:anchorId="3842731C" wp14:editId="663800BF">
            <wp:extent cx="5943600" cy="1160145"/>
            <wp:effectExtent l="0" t="0" r="0" b="0"/>
            <wp:docPr id="255857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85735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590F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D1589"/>
    <w:rsid w:val="000D5F2C"/>
    <w:rsid w:val="001038E0"/>
    <w:rsid w:val="00120EB2"/>
    <w:rsid w:val="00356483"/>
    <w:rsid w:val="003B5813"/>
    <w:rsid w:val="003D3839"/>
    <w:rsid w:val="003E5A20"/>
    <w:rsid w:val="00407716"/>
    <w:rsid w:val="00432C23"/>
    <w:rsid w:val="00470EE4"/>
    <w:rsid w:val="00474F79"/>
    <w:rsid w:val="00496791"/>
    <w:rsid w:val="005045FF"/>
    <w:rsid w:val="005103AA"/>
    <w:rsid w:val="00717AAC"/>
    <w:rsid w:val="0078590F"/>
    <w:rsid w:val="007E3830"/>
    <w:rsid w:val="007F18AE"/>
    <w:rsid w:val="00892600"/>
    <w:rsid w:val="008B09F3"/>
    <w:rsid w:val="00954380"/>
    <w:rsid w:val="00A701D3"/>
    <w:rsid w:val="00B02454"/>
    <w:rsid w:val="00B40C63"/>
    <w:rsid w:val="00B567B0"/>
    <w:rsid w:val="00BF4196"/>
    <w:rsid w:val="00CB68B2"/>
    <w:rsid w:val="00D729EB"/>
    <w:rsid w:val="00D81829"/>
    <w:rsid w:val="00D83E7C"/>
    <w:rsid w:val="00D975BF"/>
    <w:rsid w:val="00EA66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C8C5A"/>
  <w15:docId w15:val="{00ABD699-7EAE-49B2-BAAC-96C7FF53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64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pn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8</Pages>
  <Words>1130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OHIT OHAL</cp:lastModifiedBy>
  <cp:revision>29</cp:revision>
  <dcterms:created xsi:type="dcterms:W3CDTF">2024-09-23T05:51:00Z</dcterms:created>
  <dcterms:modified xsi:type="dcterms:W3CDTF">2024-10-01T16:11:00Z</dcterms:modified>
</cp:coreProperties>
</file>